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D62156" w14:textId="6A10AF3E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outlineLvl w:val="1"/>
        <w:rPr>
          <w:rFonts w:ascii="Arial" w:eastAsia="Times New Roman" w:hAnsi="Arial" w:cs="Arial"/>
          <w:b/>
          <w:bCs/>
          <w:sz w:val="32"/>
          <w:szCs w:val="32"/>
          <w:lang w:eastAsia="en-GB"/>
        </w:rPr>
      </w:pPr>
      <w:r w:rsidRPr="003A65B5">
        <w:rPr>
          <w:rFonts w:ascii="Arial" w:eastAsia="Times New Roman" w:hAnsi="Arial" w:cs="Arial"/>
          <w:b/>
          <w:bCs/>
          <w:sz w:val="32"/>
          <w:szCs w:val="32"/>
          <w:lang w:eastAsia="en-GB"/>
        </w:rPr>
        <w:t>Construction Procurement Specialist</w:t>
      </w:r>
    </w:p>
    <w:p w14:paraId="1D1FD855" w14:textId="69BB038D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outlineLvl w:val="1"/>
        <w:rPr>
          <w:rFonts w:ascii="Arial" w:eastAsia="Times New Roman" w:hAnsi="Arial" w:cs="Arial"/>
          <w:b/>
          <w:bCs/>
          <w:lang w:eastAsia="en-GB"/>
        </w:rPr>
      </w:pPr>
    </w:p>
    <w:p w14:paraId="3EBC266C" w14:textId="77777777" w:rsidR="003A65B5" w:rsidRDefault="003A65B5" w:rsidP="003A65B5">
      <w:pPr>
        <w:spacing w:after="0" w:line="240" w:lineRule="auto"/>
        <w:rPr>
          <w:rFonts w:ascii="Arial" w:hAnsi="Arial" w:cs="Arial"/>
          <w:shd w:val="clear" w:color="auto" w:fill="FFFFFF"/>
        </w:rPr>
      </w:pPr>
    </w:p>
    <w:p w14:paraId="7E856E7D" w14:textId="7D4D6834" w:rsidR="00651FC3" w:rsidRPr="003A65B5" w:rsidRDefault="00651FC3" w:rsidP="003A65B5">
      <w:pPr>
        <w:spacing w:after="0" w:line="240" w:lineRule="auto"/>
        <w:rPr>
          <w:rFonts w:ascii="Arial" w:hAnsi="Arial" w:cs="Arial"/>
          <w:shd w:val="clear" w:color="auto" w:fill="FFFFFF"/>
        </w:rPr>
      </w:pPr>
      <w:r w:rsidRPr="003A65B5">
        <w:rPr>
          <w:rFonts w:ascii="Arial" w:hAnsi="Arial" w:cs="Arial"/>
          <w:shd w:val="clear" w:color="auto" w:fill="FFFFFF"/>
        </w:rPr>
        <w:t>APS (Agile Pro Solution) headquartered in the USA with a local office in Skopje is looking for a </w:t>
      </w:r>
      <w:r w:rsidRPr="003A65B5"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  <w:t>Construction Procurement Specialist.</w:t>
      </w:r>
      <w:r w:rsidRPr="003A65B5">
        <w:rPr>
          <w:rFonts w:ascii="Arial" w:hAnsi="Arial" w:cs="Arial"/>
          <w:shd w:val="clear" w:color="auto" w:fill="FFFFFF"/>
        </w:rPr>
        <w:t> Here at APS, we believe that once you have the right skills and motivation to be successful you will be a great fit for the team. </w:t>
      </w:r>
    </w:p>
    <w:p w14:paraId="4D45ED21" w14:textId="77777777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</w:p>
    <w:p w14:paraId="17241786" w14:textId="750FF547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You will need to assist with</w:t>
      </w:r>
      <w:r w:rsidR="003A65B5">
        <w:rPr>
          <w:rFonts w:ascii="Arial" w:eastAsia="Times New Roman" w:hAnsi="Arial" w:cs="Arial"/>
          <w:color w:val="222222"/>
          <w:lang w:eastAsia="en-GB"/>
        </w:rPr>
        <w:t xml:space="preserve"> project estimation</w:t>
      </w:r>
      <w:r w:rsidRPr="003A65B5">
        <w:rPr>
          <w:rFonts w:ascii="Arial" w:eastAsia="Times New Roman" w:hAnsi="Arial" w:cs="Arial"/>
          <w:color w:val="222222"/>
          <w:lang w:eastAsia="en-GB"/>
        </w:rPr>
        <w:t>, material take-offs, subcon</w:t>
      </w:r>
      <w:r w:rsidR="003A65B5">
        <w:rPr>
          <w:rFonts w:ascii="Arial" w:eastAsia="Times New Roman" w:hAnsi="Arial" w:cs="Arial"/>
          <w:color w:val="222222"/>
          <w:lang w:eastAsia="en-GB"/>
        </w:rPr>
        <w:t>tractor &amp; supplier negotiation, as well as their</w:t>
      </w:r>
      <w:r w:rsidRPr="003A65B5">
        <w:rPr>
          <w:rFonts w:ascii="Arial" w:eastAsia="Times New Roman" w:hAnsi="Arial" w:cs="Arial"/>
          <w:color w:val="222222"/>
          <w:lang w:eastAsia="en-GB"/>
        </w:rPr>
        <w:t xml:space="preserve"> selection. </w:t>
      </w:r>
    </w:p>
    <w:p w14:paraId="5EA73B0E" w14:textId="77777777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</w:p>
    <w:p w14:paraId="7899A266" w14:textId="4604D93B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</w:p>
    <w:p w14:paraId="38F81C11" w14:textId="280D4411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b/>
          <w:bCs/>
          <w:color w:val="222222"/>
          <w:bdr w:val="none" w:sz="0" w:space="0" w:color="auto" w:frame="1"/>
          <w:lang w:eastAsia="en-GB"/>
        </w:rPr>
        <w:t>Professional Qualifications</w:t>
      </w:r>
      <w:r w:rsidR="003A65B5">
        <w:rPr>
          <w:rFonts w:ascii="Arial" w:eastAsia="Times New Roman" w:hAnsi="Arial" w:cs="Arial"/>
          <w:b/>
          <w:bCs/>
          <w:color w:val="222222"/>
          <w:bdr w:val="none" w:sz="0" w:space="0" w:color="auto" w:frame="1"/>
          <w:lang w:eastAsia="en-GB"/>
        </w:rPr>
        <w:t>:</w:t>
      </w:r>
    </w:p>
    <w:p w14:paraId="21597924" w14:textId="77777777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</w:p>
    <w:p w14:paraId="00892011" w14:textId="0B412DA8" w:rsidR="00651FC3" w:rsidRPr="003A65B5" w:rsidRDefault="00651FC3" w:rsidP="003A65B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Min</w:t>
      </w:r>
      <w:r w:rsidR="003A65B5">
        <w:rPr>
          <w:rFonts w:ascii="Arial" w:eastAsia="Times New Roman" w:hAnsi="Arial" w:cs="Arial"/>
          <w:color w:val="222222"/>
          <w:lang w:eastAsia="en-GB"/>
        </w:rPr>
        <w:t>imum three (3) years of related</w:t>
      </w:r>
      <w:r w:rsidRPr="003A65B5">
        <w:rPr>
          <w:rFonts w:ascii="Arial" w:eastAsia="Times New Roman" w:hAnsi="Arial" w:cs="Arial"/>
          <w:color w:val="222222"/>
          <w:lang w:eastAsia="en-GB"/>
        </w:rPr>
        <w:t xml:space="preserve"> experience</w:t>
      </w:r>
      <w:r w:rsidR="003A65B5">
        <w:rPr>
          <w:rFonts w:ascii="Arial" w:eastAsia="Times New Roman" w:hAnsi="Arial" w:cs="Arial"/>
          <w:color w:val="222222"/>
          <w:lang w:eastAsia="en-GB"/>
        </w:rPr>
        <w:t>.</w:t>
      </w:r>
    </w:p>
    <w:p w14:paraId="279FD251" w14:textId="0A26AA20" w:rsidR="00651FC3" w:rsidRPr="003A65B5" w:rsidRDefault="00651FC3" w:rsidP="003A65B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English knowledge is a must, Spanish is a plus</w:t>
      </w:r>
      <w:r w:rsidR="003A65B5">
        <w:rPr>
          <w:rFonts w:ascii="Arial" w:eastAsia="Times New Roman" w:hAnsi="Arial" w:cs="Arial"/>
          <w:color w:val="222222"/>
          <w:lang w:eastAsia="en-GB"/>
        </w:rPr>
        <w:t>.</w:t>
      </w:r>
    </w:p>
    <w:p w14:paraId="3954325D" w14:textId="08594BD2" w:rsidR="00651FC3" w:rsidRPr="003A65B5" w:rsidRDefault="00651FC3" w:rsidP="003A65B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Intermediate construction knowledge</w:t>
      </w:r>
      <w:r w:rsidR="003A65B5">
        <w:rPr>
          <w:rFonts w:ascii="Arial" w:eastAsia="Times New Roman" w:hAnsi="Arial" w:cs="Arial"/>
          <w:color w:val="222222"/>
          <w:lang w:eastAsia="en-GB"/>
        </w:rPr>
        <w:t>.</w:t>
      </w:r>
    </w:p>
    <w:p w14:paraId="6E1CDCF5" w14:textId="64BE619F" w:rsidR="00651FC3" w:rsidRPr="003A65B5" w:rsidRDefault="00651FC3" w:rsidP="003A65B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Proficient in reading construction documents</w:t>
      </w:r>
      <w:r w:rsidR="003A65B5">
        <w:rPr>
          <w:rFonts w:ascii="Arial" w:eastAsia="Times New Roman" w:hAnsi="Arial" w:cs="Arial"/>
          <w:color w:val="222222"/>
          <w:lang w:eastAsia="en-GB"/>
        </w:rPr>
        <w:t>.</w:t>
      </w:r>
    </w:p>
    <w:p w14:paraId="645589F4" w14:textId="76B402A6" w:rsidR="00651FC3" w:rsidRPr="003A65B5" w:rsidRDefault="00651FC3" w:rsidP="003A65B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Excellent communication skills, both verbal &amp; written</w:t>
      </w:r>
      <w:r w:rsidR="003A65B5">
        <w:rPr>
          <w:rFonts w:ascii="Arial" w:eastAsia="Times New Roman" w:hAnsi="Arial" w:cs="Arial"/>
          <w:color w:val="222222"/>
          <w:lang w:eastAsia="en-GB"/>
        </w:rPr>
        <w:t>.</w:t>
      </w:r>
    </w:p>
    <w:p w14:paraId="409A45A9" w14:textId="72D69E1A" w:rsidR="00651FC3" w:rsidRPr="003A65B5" w:rsidRDefault="00651FC3" w:rsidP="003A65B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Organized &amp; highly disciplined in daily operating procedures</w:t>
      </w:r>
      <w:r w:rsidR="003A65B5">
        <w:rPr>
          <w:rFonts w:ascii="Arial" w:eastAsia="Times New Roman" w:hAnsi="Arial" w:cs="Arial"/>
          <w:color w:val="222222"/>
          <w:lang w:eastAsia="en-GB"/>
        </w:rPr>
        <w:t>.</w:t>
      </w:r>
    </w:p>
    <w:p w14:paraId="796F2D12" w14:textId="430E9269" w:rsidR="00651FC3" w:rsidRPr="003A65B5" w:rsidRDefault="00651FC3" w:rsidP="003A65B5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Proficient technology skills: Word, Excel, Adobe, and related construction applications</w:t>
      </w:r>
      <w:r w:rsidR="003A65B5">
        <w:rPr>
          <w:rFonts w:ascii="Arial" w:eastAsia="Times New Roman" w:hAnsi="Arial" w:cs="Arial"/>
          <w:color w:val="222222"/>
          <w:lang w:eastAsia="en-GB"/>
        </w:rPr>
        <w:t>.</w:t>
      </w:r>
    </w:p>
    <w:p w14:paraId="39211316" w14:textId="77777777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</w:p>
    <w:p w14:paraId="44E5FD19" w14:textId="1FF90FE7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b/>
          <w:bCs/>
          <w:color w:val="222222"/>
          <w:bdr w:val="none" w:sz="0" w:space="0" w:color="auto" w:frame="1"/>
          <w:lang w:eastAsia="en-GB"/>
        </w:rPr>
        <w:t>Personal Requirements</w:t>
      </w:r>
      <w:r w:rsidR="003A65B5">
        <w:rPr>
          <w:rFonts w:ascii="Arial" w:eastAsia="Times New Roman" w:hAnsi="Arial" w:cs="Arial"/>
          <w:b/>
          <w:bCs/>
          <w:color w:val="222222"/>
          <w:bdr w:val="none" w:sz="0" w:space="0" w:color="auto" w:frame="1"/>
          <w:lang w:eastAsia="en-GB"/>
        </w:rPr>
        <w:t>:</w:t>
      </w:r>
    </w:p>
    <w:p w14:paraId="462B7436" w14:textId="77777777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</w:p>
    <w:p w14:paraId="0C160414" w14:textId="78D55DD9" w:rsidR="00651FC3" w:rsidRPr="003A65B5" w:rsidRDefault="00651FC3" w:rsidP="003A65B5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Must be extremely organized and detail</w:t>
      </w:r>
      <w:r w:rsidR="003A65B5" w:rsidRPr="003A65B5">
        <w:rPr>
          <w:rFonts w:ascii="Arial" w:eastAsia="Times New Roman" w:hAnsi="Arial" w:cs="Arial"/>
          <w:color w:val="222222"/>
          <w:lang w:eastAsia="en-GB"/>
        </w:rPr>
        <w:t>-</w:t>
      </w:r>
      <w:r w:rsidRPr="003A65B5">
        <w:rPr>
          <w:rFonts w:ascii="Arial" w:eastAsia="Times New Roman" w:hAnsi="Arial" w:cs="Arial"/>
          <w:color w:val="222222"/>
          <w:lang w:eastAsia="en-GB"/>
        </w:rPr>
        <w:t>oriented.</w:t>
      </w:r>
    </w:p>
    <w:p w14:paraId="43A7192E" w14:textId="2BE27A82" w:rsidR="00651FC3" w:rsidRPr="003A65B5" w:rsidRDefault="00651FC3" w:rsidP="003A65B5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Must be self-starter, ambitious</w:t>
      </w:r>
      <w:r w:rsidR="003A65B5" w:rsidRPr="003A65B5">
        <w:rPr>
          <w:rFonts w:ascii="Arial" w:eastAsia="Times New Roman" w:hAnsi="Arial" w:cs="Arial"/>
          <w:color w:val="222222"/>
          <w:lang w:eastAsia="en-GB"/>
        </w:rPr>
        <w:t>,</w:t>
      </w:r>
      <w:r w:rsidRPr="003A65B5">
        <w:rPr>
          <w:rFonts w:ascii="Arial" w:eastAsia="Times New Roman" w:hAnsi="Arial" w:cs="Arial"/>
          <w:color w:val="222222"/>
          <w:lang w:eastAsia="en-GB"/>
        </w:rPr>
        <w:t xml:space="preserve"> and results</w:t>
      </w:r>
      <w:r w:rsidR="003A65B5" w:rsidRPr="003A65B5">
        <w:rPr>
          <w:rFonts w:ascii="Arial" w:eastAsia="Times New Roman" w:hAnsi="Arial" w:cs="Arial"/>
          <w:color w:val="222222"/>
          <w:lang w:eastAsia="en-GB"/>
        </w:rPr>
        <w:t>-</w:t>
      </w:r>
      <w:r w:rsidRPr="003A65B5">
        <w:rPr>
          <w:rFonts w:ascii="Arial" w:eastAsia="Times New Roman" w:hAnsi="Arial" w:cs="Arial"/>
          <w:color w:val="222222"/>
          <w:lang w:eastAsia="en-GB"/>
        </w:rPr>
        <w:t>oriented.</w:t>
      </w:r>
    </w:p>
    <w:p w14:paraId="7C7DD01A" w14:textId="7E1F6089" w:rsidR="00651FC3" w:rsidRPr="003A65B5" w:rsidRDefault="00651FC3" w:rsidP="003A65B5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Must have verifiable personal &amp; professional references.</w:t>
      </w:r>
    </w:p>
    <w:p w14:paraId="01A55FD9" w14:textId="77777777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</w:p>
    <w:p w14:paraId="405AB89C" w14:textId="30E3CE96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b/>
          <w:bCs/>
          <w:color w:val="222222"/>
          <w:bdr w:val="none" w:sz="0" w:space="0" w:color="auto" w:frame="1"/>
          <w:lang w:eastAsia="en-GB"/>
        </w:rPr>
        <w:t>Responsibilities</w:t>
      </w:r>
      <w:r w:rsidR="003A65B5">
        <w:rPr>
          <w:rFonts w:ascii="Arial" w:eastAsia="Times New Roman" w:hAnsi="Arial" w:cs="Arial"/>
          <w:b/>
          <w:bCs/>
          <w:color w:val="222222"/>
          <w:bdr w:val="none" w:sz="0" w:space="0" w:color="auto" w:frame="1"/>
          <w:lang w:eastAsia="en-GB"/>
        </w:rPr>
        <w:t>:</w:t>
      </w:r>
    </w:p>
    <w:p w14:paraId="73691C06" w14:textId="77777777" w:rsidR="00651FC3" w:rsidRPr="003A65B5" w:rsidRDefault="00651FC3" w:rsidP="003A65B5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</w:p>
    <w:p w14:paraId="2265184E" w14:textId="3036FD95" w:rsidR="00651FC3" w:rsidRPr="003A65B5" w:rsidRDefault="00651FC3" w:rsidP="003A65B5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 xml:space="preserve">Coordinate </w:t>
      </w:r>
      <w:r w:rsidR="003A65B5">
        <w:rPr>
          <w:rFonts w:ascii="Arial" w:eastAsia="Times New Roman" w:hAnsi="Arial" w:cs="Arial"/>
          <w:color w:val="222222"/>
          <w:lang w:eastAsia="en-GB"/>
        </w:rPr>
        <w:t xml:space="preserve">the </w:t>
      </w:r>
      <w:r w:rsidRPr="003A65B5">
        <w:rPr>
          <w:rFonts w:ascii="Arial" w:eastAsia="Times New Roman" w:hAnsi="Arial" w:cs="Arial"/>
          <w:color w:val="222222"/>
          <w:lang w:eastAsia="en-GB"/>
        </w:rPr>
        <w:t>bidding process</w:t>
      </w:r>
      <w:r w:rsidR="003A65B5">
        <w:rPr>
          <w:rFonts w:ascii="Arial" w:eastAsia="Times New Roman" w:hAnsi="Arial" w:cs="Arial"/>
          <w:color w:val="222222"/>
          <w:lang w:eastAsia="en-GB"/>
        </w:rPr>
        <w:t>.</w:t>
      </w:r>
    </w:p>
    <w:p w14:paraId="1B622136" w14:textId="6E9A91A4" w:rsidR="00651FC3" w:rsidRPr="003A65B5" w:rsidRDefault="00651FC3" w:rsidP="003A65B5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Review &amp; assist in subcontractor &amp; supplier selections</w:t>
      </w:r>
      <w:r w:rsidR="003A65B5">
        <w:rPr>
          <w:rFonts w:ascii="Arial" w:eastAsia="Times New Roman" w:hAnsi="Arial" w:cs="Arial"/>
          <w:color w:val="222222"/>
          <w:lang w:eastAsia="en-GB"/>
        </w:rPr>
        <w:t>.</w:t>
      </w:r>
    </w:p>
    <w:p w14:paraId="1EA0C2ED" w14:textId="3AD223A2" w:rsidR="00651FC3" w:rsidRPr="003A65B5" w:rsidRDefault="00651FC3" w:rsidP="003A65B5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Assist &amp; develop strategic relationships with suppliers</w:t>
      </w:r>
      <w:r w:rsidR="003A65B5">
        <w:rPr>
          <w:rFonts w:ascii="Arial" w:eastAsia="Times New Roman" w:hAnsi="Arial" w:cs="Arial"/>
          <w:color w:val="222222"/>
          <w:lang w:eastAsia="en-GB"/>
        </w:rPr>
        <w:t>.</w:t>
      </w:r>
    </w:p>
    <w:p w14:paraId="1862BB51" w14:textId="2AADDCCA" w:rsidR="00651FC3" w:rsidRPr="003A65B5" w:rsidRDefault="00651FC3" w:rsidP="003A65B5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Assist with value engineering review &amp; cost assessments</w:t>
      </w:r>
      <w:r w:rsidR="003A65B5">
        <w:rPr>
          <w:rFonts w:ascii="Arial" w:eastAsia="Times New Roman" w:hAnsi="Arial" w:cs="Arial"/>
          <w:color w:val="222222"/>
          <w:lang w:eastAsia="en-GB"/>
        </w:rPr>
        <w:t>.</w:t>
      </w:r>
    </w:p>
    <w:p w14:paraId="1EB8D544" w14:textId="6AFBEA2D" w:rsidR="00651FC3" w:rsidRPr="003A65B5" w:rsidRDefault="00651FC3" w:rsidP="003A65B5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Coordinate &amp; assist with contracts &amp; purchase orders</w:t>
      </w:r>
      <w:r w:rsidR="003A65B5">
        <w:rPr>
          <w:rFonts w:ascii="Arial" w:eastAsia="Times New Roman" w:hAnsi="Arial" w:cs="Arial"/>
          <w:color w:val="222222"/>
          <w:lang w:eastAsia="en-GB"/>
        </w:rPr>
        <w:t>.</w:t>
      </w:r>
    </w:p>
    <w:p w14:paraId="33DA4614" w14:textId="5D53B469" w:rsidR="00651FC3" w:rsidRPr="003A65B5" w:rsidRDefault="00651FC3" w:rsidP="003A65B5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 w:rsidRPr="003A65B5">
        <w:rPr>
          <w:rFonts w:ascii="Arial" w:eastAsia="Times New Roman" w:hAnsi="Arial" w:cs="Arial"/>
          <w:color w:val="222222"/>
          <w:lang w:eastAsia="en-GB"/>
        </w:rPr>
        <w:t>Coordinate &amp; assist with supplier deliveries</w:t>
      </w:r>
      <w:r w:rsidR="003A65B5">
        <w:rPr>
          <w:rFonts w:ascii="Arial" w:eastAsia="Times New Roman" w:hAnsi="Arial" w:cs="Arial"/>
          <w:color w:val="222222"/>
          <w:lang w:eastAsia="en-GB"/>
        </w:rPr>
        <w:t>.</w:t>
      </w:r>
    </w:p>
    <w:p w14:paraId="57BF45D4" w14:textId="521F47C9" w:rsidR="00651FC3" w:rsidRPr="003A65B5" w:rsidRDefault="003A65B5" w:rsidP="003A65B5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22222"/>
          <w:lang w:eastAsia="en-GB"/>
        </w:rPr>
      </w:pPr>
      <w:r>
        <w:rPr>
          <w:rFonts w:ascii="Arial" w:eastAsia="Times New Roman" w:hAnsi="Arial" w:cs="Arial"/>
          <w:color w:val="222222"/>
          <w:lang w:eastAsia="en-GB"/>
        </w:rPr>
        <w:t>Assist with all changes of</w:t>
      </w:r>
      <w:r w:rsidR="00651FC3" w:rsidRPr="003A65B5">
        <w:rPr>
          <w:rFonts w:ascii="Arial" w:eastAsia="Times New Roman" w:hAnsi="Arial" w:cs="Arial"/>
          <w:color w:val="222222"/>
          <w:lang w:eastAsia="en-GB"/>
        </w:rPr>
        <w:t xml:space="preserve"> order</w:t>
      </w:r>
      <w:r>
        <w:rPr>
          <w:rFonts w:ascii="Arial" w:eastAsia="Times New Roman" w:hAnsi="Arial" w:cs="Arial"/>
          <w:color w:val="222222"/>
          <w:lang w:eastAsia="en-GB"/>
        </w:rPr>
        <w:t>s</w:t>
      </w:r>
      <w:r w:rsidR="00651FC3" w:rsidRPr="003A65B5">
        <w:rPr>
          <w:rFonts w:ascii="Arial" w:eastAsia="Times New Roman" w:hAnsi="Arial" w:cs="Arial"/>
          <w:color w:val="222222"/>
          <w:lang w:eastAsia="en-GB"/>
        </w:rPr>
        <w:t xml:space="preserve"> &amp; RFI </w:t>
      </w:r>
      <w:r>
        <w:rPr>
          <w:rFonts w:ascii="Arial" w:eastAsia="Times New Roman" w:hAnsi="Arial" w:cs="Arial"/>
          <w:color w:val="222222"/>
          <w:lang w:eastAsia="en-GB"/>
        </w:rPr>
        <w:t xml:space="preserve">(Requests For Information) </w:t>
      </w:r>
      <w:r w:rsidR="00651FC3" w:rsidRPr="003A65B5">
        <w:rPr>
          <w:rFonts w:ascii="Arial" w:eastAsia="Times New Roman" w:hAnsi="Arial" w:cs="Arial"/>
          <w:color w:val="222222"/>
          <w:lang w:eastAsia="en-GB"/>
        </w:rPr>
        <w:t>reviews and recommendations</w:t>
      </w:r>
      <w:r>
        <w:rPr>
          <w:rFonts w:ascii="Arial" w:eastAsia="Times New Roman" w:hAnsi="Arial" w:cs="Arial"/>
          <w:color w:val="222222"/>
          <w:lang w:eastAsia="en-GB"/>
        </w:rPr>
        <w:t>.</w:t>
      </w:r>
    </w:p>
    <w:p w14:paraId="19AD28A9" w14:textId="0B0C6997" w:rsidR="009B5133" w:rsidRPr="003A65B5" w:rsidRDefault="009B5133" w:rsidP="003A65B5">
      <w:pPr>
        <w:spacing w:after="0" w:line="240" w:lineRule="auto"/>
        <w:rPr>
          <w:rFonts w:ascii="Arial" w:hAnsi="Arial" w:cs="Arial"/>
        </w:rPr>
      </w:pPr>
    </w:p>
    <w:p w14:paraId="647C2E99" w14:textId="24D23B3B" w:rsidR="00651FC3" w:rsidRPr="003A65B5" w:rsidRDefault="00651FC3" w:rsidP="003A65B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A65B5">
        <w:rPr>
          <w:rFonts w:ascii="Arial" w:hAnsi="Arial" w:cs="Arial"/>
          <w:sz w:val="22"/>
          <w:szCs w:val="22"/>
        </w:rPr>
        <w:t>Our biggest assets are our employees and our organizational culture. We strive to create an environment where people will fee</w:t>
      </w:r>
      <w:r w:rsidR="003A65B5">
        <w:rPr>
          <w:rFonts w:ascii="Arial" w:hAnsi="Arial" w:cs="Arial"/>
          <w:sz w:val="22"/>
          <w:szCs w:val="22"/>
        </w:rPr>
        <w:t xml:space="preserve">l valued and rewarded. </w:t>
      </w:r>
    </w:p>
    <w:p w14:paraId="0B1493E7" w14:textId="77777777" w:rsidR="00651FC3" w:rsidRPr="003A65B5" w:rsidRDefault="00651FC3" w:rsidP="003A65B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2F7AC31C" w14:textId="57A011DD" w:rsidR="00651FC3" w:rsidRDefault="00651FC3" w:rsidP="003A65B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A65B5">
        <w:rPr>
          <w:rFonts w:ascii="Arial" w:hAnsi="Arial" w:cs="Arial"/>
          <w:sz w:val="22"/>
          <w:szCs w:val="22"/>
        </w:rPr>
        <w:t>We are an equal employer, and we welcome everyone matching the experience and skills to apply.</w:t>
      </w:r>
    </w:p>
    <w:p w14:paraId="32DA3A08" w14:textId="78F10A36" w:rsidR="00E851CE" w:rsidRDefault="00E851CE" w:rsidP="003A65B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5221BA7E" w14:textId="2C4B900F" w:rsidR="00E851CE" w:rsidRPr="003A65B5" w:rsidRDefault="00E851CE" w:rsidP="003A65B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E851CE">
        <w:rPr>
          <w:rFonts w:ascii="Arial" w:hAnsi="Arial" w:cs="Arial"/>
          <w:sz w:val="22"/>
          <w:szCs w:val="22"/>
        </w:rPr>
        <w:t>Apply bellow or send you CV directly at recruitment@agileprosolutions.com</w:t>
      </w:r>
    </w:p>
    <w:p w14:paraId="139BD9DF" w14:textId="77777777" w:rsidR="00651FC3" w:rsidRPr="003A65B5" w:rsidRDefault="00651FC3" w:rsidP="003A65B5">
      <w:pPr>
        <w:spacing w:after="0" w:line="240" w:lineRule="auto"/>
        <w:rPr>
          <w:rFonts w:ascii="Arial" w:hAnsi="Arial" w:cs="Arial"/>
        </w:rPr>
      </w:pPr>
    </w:p>
    <w:p w14:paraId="763B8577" w14:textId="1365B22B" w:rsidR="00651FC3" w:rsidRPr="003A65B5" w:rsidRDefault="00651FC3" w:rsidP="003A65B5">
      <w:pPr>
        <w:spacing w:after="0" w:line="240" w:lineRule="auto"/>
        <w:rPr>
          <w:rFonts w:ascii="Arial" w:hAnsi="Arial" w:cs="Arial"/>
        </w:rPr>
      </w:pPr>
      <w:r w:rsidRPr="003A65B5">
        <w:rPr>
          <w:rFonts w:ascii="Arial" w:hAnsi="Arial" w:cs="Arial"/>
        </w:rPr>
        <w:t>*NOTE: Only the most suitable candidates will be contacted.</w:t>
      </w:r>
    </w:p>
    <w:sectPr w:rsidR="00651FC3" w:rsidRPr="003A65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251A7"/>
    <w:multiLevelType w:val="multilevel"/>
    <w:tmpl w:val="80FCC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3568EC"/>
    <w:multiLevelType w:val="multilevel"/>
    <w:tmpl w:val="02BEA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B2B58D8"/>
    <w:multiLevelType w:val="multilevel"/>
    <w:tmpl w:val="5C883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tbAwNDc1MjI3MTBX0lEKTi0uzszPAykwrAUAKG/zeywAAAA="/>
  </w:docVars>
  <w:rsids>
    <w:rsidRoot w:val="00651FC3"/>
    <w:rsid w:val="003A65B5"/>
    <w:rsid w:val="005652D2"/>
    <w:rsid w:val="00651FC3"/>
    <w:rsid w:val="008826C9"/>
    <w:rsid w:val="009B5133"/>
    <w:rsid w:val="00E851CE"/>
    <w:rsid w:val="00FD1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CC00F"/>
  <w15:chartTrackingRefBased/>
  <w15:docId w15:val="{0BE07D67-4AB2-43D8-B0E4-3E6BC2AFD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51FC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51F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651FC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651FC3"/>
    <w:rPr>
      <w:rFonts w:ascii="Times New Roman" w:eastAsia="Times New Roman" w:hAnsi="Times New Roman" w:cs="Times New Roman"/>
      <w:b/>
      <w:bCs/>
      <w:sz w:val="36"/>
      <w:szCs w:val="3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0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e Bocevski</dc:creator>
  <cp:keywords/>
  <dc:description/>
  <cp:lastModifiedBy>Toshe Bocevski</cp:lastModifiedBy>
  <cp:revision>6</cp:revision>
  <dcterms:created xsi:type="dcterms:W3CDTF">2020-11-13T15:56:00Z</dcterms:created>
  <dcterms:modified xsi:type="dcterms:W3CDTF">2020-11-13T16:54:00Z</dcterms:modified>
</cp:coreProperties>
</file>